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72D33" w14:textId="28C44FB6" w:rsidR="001B35A0" w:rsidRPr="00F30E09" w:rsidRDefault="003F0500">
      <w:pPr>
        <w:pStyle w:val="af0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 w:rsidRPr="00F30E09">
        <w:rPr>
          <w:rFonts w:ascii="Times New Roman" w:hAnsi="Times New Roman" w:cs="Times New Roman"/>
          <w:sz w:val="44"/>
        </w:rPr>
        <w:t>第</w:t>
      </w:r>
      <w:r w:rsidR="009C5BD6" w:rsidRPr="00F30E09">
        <w:rPr>
          <w:rFonts w:ascii="Times New Roman" w:hAnsi="Times New Roman" w:cs="Times New Roman"/>
          <w:sz w:val="44"/>
        </w:rPr>
        <w:t>X</w:t>
      </w:r>
      <w:r w:rsidRPr="00F30E09">
        <w:rPr>
          <w:rFonts w:ascii="Times New Roman" w:hAnsi="Times New Roman" w:cs="Times New Roman"/>
          <w:sz w:val="44"/>
        </w:rPr>
        <w:t>周工作汇报</w:t>
      </w:r>
    </w:p>
    <w:p w14:paraId="418DE7C7" w14:textId="5053E6C8" w:rsidR="001B35A0" w:rsidRPr="00F30E09" w:rsidRDefault="003F0500">
      <w:pPr>
        <w:pStyle w:val="ad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 w:rsidRPr="00F30E09">
        <w:rPr>
          <w:rFonts w:ascii="Times New Roman" w:hAnsi="Times New Roman" w:cs="Times New Roman"/>
        </w:rPr>
        <w:t>202</w:t>
      </w:r>
      <w:r w:rsidR="00773BB1">
        <w:rPr>
          <w:rFonts w:ascii="Times New Roman" w:hAnsi="Times New Roman" w:cs="Times New Roman"/>
        </w:rPr>
        <w:t>1</w:t>
      </w:r>
      <w:r w:rsidRPr="00F30E09">
        <w:rPr>
          <w:rFonts w:ascii="Times New Roman" w:hAnsi="Times New Roman" w:cs="Times New Roman"/>
        </w:rPr>
        <w:t>年</w:t>
      </w:r>
      <w:r w:rsidR="005628E1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月</w:t>
      </w:r>
      <w:r w:rsidR="005628E1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日</w:t>
      </w:r>
      <w:r w:rsidRPr="00F30E09">
        <w:rPr>
          <w:rFonts w:ascii="Times New Roman" w:hAnsi="Times New Roman" w:cs="Times New Roman"/>
        </w:rPr>
        <w:t>-202</w:t>
      </w:r>
      <w:r w:rsidR="00773BB1">
        <w:rPr>
          <w:rFonts w:ascii="Times New Roman" w:hAnsi="Times New Roman" w:cs="Times New Roman"/>
        </w:rPr>
        <w:t>1</w:t>
      </w:r>
      <w:r w:rsidRPr="00F30E09">
        <w:rPr>
          <w:rFonts w:ascii="Times New Roman" w:hAnsi="Times New Roman" w:cs="Times New Roman"/>
        </w:rPr>
        <w:t>年</w:t>
      </w:r>
      <w:r w:rsidR="005628E1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月</w:t>
      </w:r>
      <w:r w:rsidR="006B0C3B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日</w:t>
      </w:r>
    </w:p>
    <w:p w14:paraId="7C01867F" w14:textId="77777777" w:rsidR="001B35A0" w:rsidRPr="00F30E09" w:rsidRDefault="003F0500">
      <w:pPr>
        <w:pStyle w:val="1"/>
        <w:spacing w:line="360" w:lineRule="auto"/>
      </w:pPr>
      <w:r w:rsidRPr="00F30E09">
        <w:t>研究工作</w:t>
      </w:r>
    </w:p>
    <w:p w14:paraId="6191A1BB" w14:textId="58FFC946" w:rsidR="001B35A0" w:rsidRPr="00F30E09" w:rsidRDefault="003F0500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F30E09">
        <w:rPr>
          <w:rFonts w:ascii="Times New Roman" w:eastAsia="宋体" w:hAnsi="Times New Roman" w:cs="Times New Roman"/>
          <w:sz w:val="24"/>
          <w:szCs w:val="24"/>
        </w:rPr>
        <w:t>本周各方向的具体研究工作完成情况如下：</w:t>
      </w:r>
    </w:p>
    <w:p w14:paraId="47D1392E" w14:textId="0B616533" w:rsidR="006727C4" w:rsidRPr="00F30E09" w:rsidRDefault="006A190C" w:rsidP="006727C4">
      <w:pPr>
        <w:pStyle w:val="2"/>
      </w:pPr>
      <w:r>
        <w:rPr>
          <w:rFonts w:hint="eastAsia"/>
        </w:rPr>
        <w:t>学习基于</w:t>
      </w:r>
      <w:r w:rsidR="00355BE4">
        <w:rPr>
          <w:rFonts w:hint="eastAsia"/>
        </w:rPr>
        <w:t>强化学习的弹性伸缩算法</w:t>
      </w:r>
      <w:r w:rsidR="006727C4" w:rsidRPr="00F30E09">
        <w:t>——</w:t>
      </w:r>
      <w:r w:rsidR="00B76FDD">
        <w:rPr>
          <w:rFonts w:hint="eastAsia"/>
        </w:rPr>
        <w:t>佘嘉洛</w:t>
      </w:r>
    </w:p>
    <w:p w14:paraId="7DAA287D" w14:textId="16158F80" w:rsidR="00752DDB" w:rsidRDefault="001E5789" w:rsidP="00E06FA7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对目前常见的基于</w:t>
      </w:r>
      <w:r w:rsidR="009C5CED">
        <w:rPr>
          <w:rFonts w:ascii="Times New Roman" w:hAnsi="Times New Roman" w:cs="Times New Roman" w:hint="eastAsia"/>
          <w:sz w:val="24"/>
          <w:szCs w:val="28"/>
        </w:rPr>
        <w:t>强化学习</w:t>
      </w:r>
      <w:r>
        <w:rPr>
          <w:rFonts w:ascii="Times New Roman" w:hAnsi="Times New Roman" w:cs="Times New Roman" w:hint="eastAsia"/>
          <w:sz w:val="24"/>
          <w:szCs w:val="28"/>
        </w:rPr>
        <w:t>的弹性伸缩算法进行了学习，</w:t>
      </w:r>
      <w:r w:rsidR="00634211">
        <w:rPr>
          <w:rFonts w:ascii="Times New Roman" w:hAnsi="Times New Roman" w:cs="Times New Roman" w:hint="eastAsia"/>
          <w:sz w:val="24"/>
          <w:szCs w:val="28"/>
        </w:rPr>
        <w:t>了解了深度学习与弹性伸算法的结合</w:t>
      </w:r>
      <w:r w:rsidR="00375BE0">
        <w:rPr>
          <w:rFonts w:ascii="Times New Roman" w:hAnsi="Times New Roman" w:cs="Times New Roman" w:hint="eastAsia"/>
          <w:sz w:val="24"/>
          <w:szCs w:val="28"/>
        </w:rPr>
        <w:t>。</w:t>
      </w:r>
      <w:r w:rsidR="00C06B1F">
        <w:rPr>
          <w:rFonts w:ascii="Times New Roman" w:hAnsi="Times New Roman" w:cs="Times New Roman" w:hint="eastAsia"/>
          <w:sz w:val="24"/>
          <w:szCs w:val="28"/>
        </w:rPr>
        <w:t>并初步开始学习</w:t>
      </w:r>
      <w:r w:rsidR="00C06B1F">
        <w:rPr>
          <w:rFonts w:ascii="Times New Roman" w:hAnsi="Times New Roman" w:cs="Times New Roman" w:hint="eastAsia"/>
          <w:sz w:val="24"/>
          <w:szCs w:val="28"/>
        </w:rPr>
        <w:t>K</w:t>
      </w:r>
      <w:r w:rsidR="00C06B1F">
        <w:rPr>
          <w:rFonts w:ascii="Times New Roman" w:hAnsi="Times New Roman" w:cs="Times New Roman"/>
          <w:sz w:val="24"/>
          <w:szCs w:val="28"/>
        </w:rPr>
        <w:t>8</w:t>
      </w:r>
      <w:r w:rsidR="00C06B1F">
        <w:rPr>
          <w:rFonts w:ascii="Times New Roman" w:hAnsi="Times New Roman" w:cs="Times New Roman" w:hint="eastAsia"/>
          <w:sz w:val="24"/>
          <w:szCs w:val="28"/>
        </w:rPr>
        <w:t>s</w:t>
      </w:r>
      <w:r w:rsidR="006B387F">
        <w:rPr>
          <w:rFonts w:ascii="Times New Roman" w:hAnsi="Times New Roman" w:cs="Times New Roman" w:hint="eastAsia"/>
          <w:sz w:val="24"/>
          <w:szCs w:val="28"/>
        </w:rPr>
        <w:t>的代码</w:t>
      </w:r>
      <w:r w:rsidR="00C06B1F">
        <w:rPr>
          <w:rFonts w:ascii="Times New Roman" w:hAnsi="Times New Roman" w:cs="Times New Roman" w:hint="eastAsia"/>
          <w:sz w:val="24"/>
          <w:szCs w:val="28"/>
        </w:rPr>
        <w:t>，为</w:t>
      </w:r>
      <w:r w:rsidR="00C06B1F">
        <w:rPr>
          <w:rFonts w:ascii="Times New Roman" w:hAnsi="Times New Roman" w:cs="Times New Roman" w:hint="eastAsia"/>
          <w:sz w:val="24"/>
          <w:szCs w:val="28"/>
        </w:rPr>
        <w:t>6</w:t>
      </w:r>
      <w:r w:rsidR="00C06B1F">
        <w:rPr>
          <w:rFonts w:ascii="Times New Roman" w:hAnsi="Times New Roman" w:cs="Times New Roman"/>
          <w:sz w:val="24"/>
          <w:szCs w:val="28"/>
        </w:rPr>
        <w:t>31</w:t>
      </w:r>
      <w:r w:rsidR="00C06B1F">
        <w:rPr>
          <w:rFonts w:ascii="Times New Roman" w:hAnsi="Times New Roman" w:cs="Times New Roman" w:hint="eastAsia"/>
          <w:sz w:val="24"/>
          <w:szCs w:val="28"/>
        </w:rPr>
        <w:t>所项目</w:t>
      </w:r>
      <w:r w:rsidR="00FA6E38">
        <w:rPr>
          <w:rFonts w:ascii="Times New Roman" w:hAnsi="Times New Roman" w:cs="Times New Roman" w:hint="eastAsia"/>
          <w:sz w:val="24"/>
          <w:szCs w:val="28"/>
        </w:rPr>
        <w:t>的计划方案</w:t>
      </w:r>
      <w:r w:rsidR="00C06B1F">
        <w:rPr>
          <w:rFonts w:ascii="Times New Roman" w:hAnsi="Times New Roman" w:cs="Times New Roman" w:hint="eastAsia"/>
          <w:sz w:val="24"/>
          <w:szCs w:val="28"/>
        </w:rPr>
        <w:t>做</w:t>
      </w:r>
      <w:r w:rsidR="006B387F">
        <w:rPr>
          <w:rFonts w:ascii="Times New Roman" w:hAnsi="Times New Roman" w:cs="Times New Roman" w:hint="eastAsia"/>
          <w:sz w:val="24"/>
          <w:szCs w:val="28"/>
        </w:rPr>
        <w:t>初步调研。</w:t>
      </w:r>
    </w:p>
    <w:p w14:paraId="73AB74C5" w14:textId="1478F5D4" w:rsidR="00862112" w:rsidRPr="00F30E09" w:rsidRDefault="00862112" w:rsidP="00862112">
      <w:pPr>
        <w:pStyle w:val="2"/>
      </w:pPr>
      <w:r>
        <w:rPr>
          <w:rFonts w:hint="eastAsia"/>
        </w:rPr>
        <w:t>深入学习</w:t>
      </w:r>
      <w:r>
        <w:rPr>
          <w:rFonts w:hint="eastAsia"/>
        </w:rPr>
        <w:t>k</w:t>
      </w:r>
      <w:r>
        <w:t>8s</w:t>
      </w:r>
      <w:r>
        <w:rPr>
          <w:rFonts w:hint="eastAsia"/>
        </w:rPr>
        <w:t>的</w:t>
      </w:r>
      <w:r w:rsidR="004F416A">
        <w:rPr>
          <w:rFonts w:hint="eastAsia"/>
        </w:rPr>
        <w:t>原理</w:t>
      </w:r>
      <w:r w:rsidRPr="00F30E09">
        <w:t>——</w:t>
      </w:r>
      <w:r>
        <w:rPr>
          <w:rFonts w:hint="eastAsia"/>
        </w:rPr>
        <w:t>刘雨晴</w:t>
      </w:r>
    </w:p>
    <w:p w14:paraId="420CE49F" w14:textId="23FB5326" w:rsidR="004F416A" w:rsidRDefault="00303270" w:rsidP="00303270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在实践使用的基础之上，</w:t>
      </w:r>
      <w:r w:rsidR="004F416A">
        <w:rPr>
          <w:rFonts w:ascii="Times New Roman" w:hAnsi="Times New Roman" w:cs="Times New Roman" w:hint="eastAsia"/>
          <w:sz w:val="24"/>
          <w:szCs w:val="28"/>
        </w:rPr>
        <w:t>学习</w:t>
      </w:r>
      <w:r w:rsidR="004F416A">
        <w:rPr>
          <w:rFonts w:ascii="Times New Roman" w:hAnsi="Times New Roman" w:cs="Times New Roman" w:hint="eastAsia"/>
          <w:sz w:val="24"/>
          <w:szCs w:val="28"/>
        </w:rPr>
        <w:t>k</w:t>
      </w:r>
      <w:r w:rsidR="004F416A">
        <w:rPr>
          <w:rFonts w:ascii="Times New Roman" w:hAnsi="Times New Roman" w:cs="Times New Roman"/>
          <w:sz w:val="24"/>
          <w:szCs w:val="28"/>
        </w:rPr>
        <w:t>8s</w:t>
      </w:r>
      <w:r w:rsidR="004F416A">
        <w:rPr>
          <w:rFonts w:ascii="Times New Roman" w:hAnsi="Times New Roman" w:cs="Times New Roman" w:hint="eastAsia"/>
          <w:sz w:val="24"/>
          <w:szCs w:val="28"/>
        </w:rPr>
        <w:t>的工作原理和设计原则</w:t>
      </w:r>
      <w:r>
        <w:rPr>
          <w:rFonts w:ascii="Times New Roman" w:hAnsi="Times New Roman" w:cs="Times New Roman" w:hint="eastAsia"/>
          <w:sz w:val="24"/>
          <w:szCs w:val="28"/>
        </w:rPr>
        <w:t>，开始初步学习</w:t>
      </w:r>
      <w:r>
        <w:rPr>
          <w:rFonts w:ascii="Times New Roman" w:hAnsi="Times New Roman" w:cs="Times New Roman" w:hint="eastAsia"/>
          <w:sz w:val="24"/>
          <w:szCs w:val="28"/>
        </w:rPr>
        <w:t>k</w:t>
      </w:r>
      <w:r>
        <w:rPr>
          <w:rFonts w:ascii="Times New Roman" w:hAnsi="Times New Roman" w:cs="Times New Roman"/>
          <w:sz w:val="24"/>
          <w:szCs w:val="28"/>
        </w:rPr>
        <w:t>8s</w:t>
      </w:r>
      <w:r>
        <w:rPr>
          <w:rFonts w:ascii="Times New Roman" w:hAnsi="Times New Roman" w:cs="Times New Roman" w:hint="eastAsia"/>
          <w:sz w:val="24"/>
          <w:szCs w:val="28"/>
        </w:rPr>
        <w:t>的构建思想，理解其发展的方向和理念。</w:t>
      </w:r>
    </w:p>
    <w:p w14:paraId="3B13A3AB" w14:textId="1D5FE9AB" w:rsidR="004F416A" w:rsidRPr="00F30E09" w:rsidRDefault="004F416A" w:rsidP="004F416A">
      <w:pPr>
        <w:pStyle w:val="2"/>
      </w:pPr>
      <w:r>
        <w:rPr>
          <w:rFonts w:hint="eastAsia"/>
        </w:rPr>
        <w:t>学习知识图谱的基础知识</w:t>
      </w:r>
      <w:r w:rsidRPr="00F30E09">
        <w:t>——</w:t>
      </w:r>
      <w:r>
        <w:rPr>
          <w:rFonts w:hint="eastAsia"/>
        </w:rPr>
        <w:t>刘雨晴</w:t>
      </w:r>
    </w:p>
    <w:p w14:paraId="66F0B319" w14:textId="79E7A914" w:rsidR="004F416A" w:rsidRDefault="004F416A" w:rsidP="00E06FA7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阅读《知识图谱导论》，学习知识图谱的知识表示，知识图谱搭建和知识存储方面的知识，对相关工作有初步的全面了解。</w:t>
      </w:r>
    </w:p>
    <w:p w14:paraId="474E6092" w14:textId="55F306FC" w:rsidR="00AC3655" w:rsidRDefault="00676FD4" w:rsidP="00E06FA7">
      <w:pPr>
        <w:spacing w:line="360" w:lineRule="auto"/>
        <w:ind w:firstLineChars="200" w:firstLine="420"/>
        <w:rPr>
          <w:rStyle w:val="af6"/>
          <w:rFonts w:ascii="Times New Roman" w:hAnsi="Times New Roman" w:cs="Times New Roman"/>
          <w:sz w:val="24"/>
          <w:szCs w:val="28"/>
        </w:rPr>
      </w:pPr>
      <w:hyperlink r:id="rId9" w:history="1">
        <w:r w:rsidR="00AC3655" w:rsidRPr="00AC3655">
          <w:rPr>
            <w:rStyle w:val="af6"/>
            <w:rFonts w:ascii="Times New Roman" w:hAnsi="Times New Roman" w:cs="Times New Roman" w:hint="eastAsia"/>
            <w:sz w:val="24"/>
            <w:szCs w:val="28"/>
          </w:rPr>
          <w:t>1.</w:t>
        </w:r>
        <w:r w:rsidR="00AC3655" w:rsidRPr="00AC3655">
          <w:rPr>
            <w:rStyle w:val="af6"/>
            <w:rFonts w:ascii="Times New Roman" w:hAnsi="Times New Roman" w:cs="Times New Roman" w:hint="eastAsia"/>
            <w:sz w:val="24"/>
            <w:szCs w:val="28"/>
          </w:rPr>
          <w:t>刘雨晴</w:t>
        </w:r>
        <w:r w:rsidR="00AC3655" w:rsidRPr="00AC3655">
          <w:rPr>
            <w:rStyle w:val="af6"/>
            <w:rFonts w:ascii="Times New Roman" w:hAnsi="Times New Roman" w:cs="Times New Roman" w:hint="eastAsia"/>
            <w:sz w:val="24"/>
            <w:szCs w:val="28"/>
          </w:rPr>
          <w:t>-</w:t>
        </w:r>
        <w:r w:rsidR="00AC3655" w:rsidRPr="00AC3655">
          <w:rPr>
            <w:rStyle w:val="af6"/>
            <w:rFonts w:ascii="Times New Roman" w:hAnsi="Times New Roman" w:cs="Times New Roman" w:hint="eastAsia"/>
            <w:sz w:val="24"/>
            <w:szCs w:val="28"/>
          </w:rPr>
          <w:t>知识图谱概述</w:t>
        </w:r>
        <w:r w:rsidR="00AC3655" w:rsidRPr="00AC3655">
          <w:rPr>
            <w:rStyle w:val="af6"/>
            <w:rFonts w:ascii="Times New Roman" w:hAnsi="Times New Roman" w:cs="Times New Roman" w:hint="eastAsia"/>
            <w:sz w:val="24"/>
            <w:szCs w:val="28"/>
          </w:rPr>
          <w:t>.docx</w:t>
        </w:r>
      </w:hyperlink>
    </w:p>
    <w:p w14:paraId="675FD965" w14:textId="00CEC578" w:rsidR="00B46728" w:rsidRDefault="00B46728" w:rsidP="00E06FA7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</w:p>
    <w:p w14:paraId="177A40F9" w14:textId="57930074" w:rsidR="00B46728" w:rsidRDefault="00B46728" w:rsidP="00B46728">
      <w:pPr>
        <w:pStyle w:val="2"/>
      </w:pPr>
      <w:r>
        <w:rPr>
          <w:rFonts w:hint="eastAsia"/>
        </w:rPr>
        <w:t>学习</w:t>
      </w:r>
      <w:r>
        <w:rPr>
          <w:rFonts w:hint="eastAsia"/>
        </w:rPr>
        <w:t>k</w:t>
      </w:r>
      <w:r>
        <w:t>8s</w:t>
      </w:r>
      <w:r>
        <w:rPr>
          <w:rFonts w:hint="eastAsia"/>
        </w:rPr>
        <w:t>网络原理——尚超</w:t>
      </w:r>
    </w:p>
    <w:p w14:paraId="3D85511C" w14:textId="01128079" w:rsidR="00B46728" w:rsidRDefault="00B46728" w:rsidP="00B46728">
      <w:pPr>
        <w:spacing w:line="360" w:lineRule="auto"/>
        <w:ind w:firstLine="420"/>
        <w:rPr>
          <w:rFonts w:ascii="Times New Roman" w:hAnsi="Times New Roman" w:cs="Times New Roman"/>
          <w:sz w:val="24"/>
          <w:szCs w:val="28"/>
        </w:rPr>
      </w:pPr>
      <w:r w:rsidRPr="00B46728">
        <w:rPr>
          <w:rFonts w:hint="eastAsia"/>
          <w:sz w:val="24"/>
          <w:szCs w:val="28"/>
        </w:rPr>
        <w:t>本周</w:t>
      </w:r>
      <w:r>
        <w:rPr>
          <w:rFonts w:hint="eastAsia"/>
          <w:sz w:val="24"/>
          <w:szCs w:val="28"/>
        </w:rPr>
        <w:t>在之前学习的基础上，</w:t>
      </w:r>
      <w:r w:rsidRPr="00B46728">
        <w:rPr>
          <w:rFonts w:ascii="Times New Roman" w:hAnsi="Times New Roman" w:cs="Times New Roman"/>
          <w:sz w:val="24"/>
          <w:szCs w:val="28"/>
        </w:rPr>
        <w:t>对</w:t>
      </w:r>
      <w:r w:rsidRPr="00B46728">
        <w:rPr>
          <w:rFonts w:ascii="Times New Roman" w:hAnsi="Times New Roman" w:cs="Times New Roman"/>
          <w:sz w:val="24"/>
          <w:szCs w:val="28"/>
        </w:rPr>
        <w:t>k8s</w:t>
      </w:r>
      <w:r w:rsidRPr="00B46728">
        <w:rPr>
          <w:rFonts w:ascii="Times New Roman" w:hAnsi="Times New Roman" w:cs="Times New Roman"/>
          <w:sz w:val="24"/>
          <w:szCs w:val="28"/>
        </w:rPr>
        <w:t>，</w:t>
      </w:r>
      <w:r w:rsidRPr="00B46728">
        <w:rPr>
          <w:rFonts w:ascii="Times New Roman" w:hAnsi="Times New Roman" w:cs="Times New Roman"/>
          <w:sz w:val="24"/>
          <w:szCs w:val="28"/>
        </w:rPr>
        <w:t>docker</w:t>
      </w:r>
      <w:r>
        <w:rPr>
          <w:rFonts w:ascii="Times New Roman" w:hAnsi="Times New Roman" w:cs="Times New Roman" w:hint="eastAsia"/>
          <w:sz w:val="24"/>
          <w:szCs w:val="28"/>
        </w:rPr>
        <w:t>中使用的网络结构进行了深入的学习；掌握了在</w:t>
      </w:r>
      <w:r>
        <w:rPr>
          <w:rFonts w:ascii="Times New Roman" w:hAnsi="Times New Roman" w:cs="Times New Roman" w:hint="eastAsia"/>
          <w:sz w:val="24"/>
          <w:szCs w:val="28"/>
        </w:rPr>
        <w:t>k</w:t>
      </w:r>
      <w:r>
        <w:rPr>
          <w:rFonts w:ascii="Times New Roman" w:hAnsi="Times New Roman" w:cs="Times New Roman"/>
          <w:sz w:val="24"/>
          <w:szCs w:val="28"/>
        </w:rPr>
        <w:t>8s</w:t>
      </w:r>
      <w:r>
        <w:rPr>
          <w:rFonts w:ascii="Times New Roman" w:hAnsi="Times New Roman" w:cs="Times New Roman" w:hint="eastAsia"/>
          <w:sz w:val="24"/>
          <w:szCs w:val="28"/>
        </w:rPr>
        <w:t>中通过</w:t>
      </w:r>
      <w:r>
        <w:rPr>
          <w:rFonts w:ascii="Times New Roman" w:hAnsi="Times New Roman" w:cs="Times New Roman" w:hint="eastAsia"/>
          <w:sz w:val="24"/>
          <w:szCs w:val="28"/>
        </w:rPr>
        <w:t>DNS</w:t>
      </w:r>
      <w:r>
        <w:rPr>
          <w:rFonts w:ascii="Times New Roman" w:hAnsi="Times New Roman" w:cs="Times New Roman" w:hint="eastAsia"/>
          <w:sz w:val="24"/>
          <w:szCs w:val="28"/>
        </w:rPr>
        <w:t>解析的服务发现原理。</w:t>
      </w:r>
      <w:r w:rsidR="00B922FD">
        <w:rPr>
          <w:rFonts w:ascii="Times New Roman" w:hAnsi="Times New Roman" w:cs="Times New Roman" w:hint="eastAsia"/>
          <w:sz w:val="24"/>
          <w:szCs w:val="28"/>
        </w:rPr>
        <w:t>进一步明确了</w:t>
      </w:r>
      <w:r w:rsidR="00B922FD">
        <w:rPr>
          <w:rFonts w:ascii="Times New Roman" w:hAnsi="Times New Roman" w:cs="Times New Roman" w:hint="eastAsia"/>
          <w:sz w:val="24"/>
          <w:szCs w:val="28"/>
        </w:rPr>
        <w:t>k</w:t>
      </w:r>
      <w:r w:rsidR="00B922FD">
        <w:rPr>
          <w:rFonts w:ascii="Times New Roman" w:hAnsi="Times New Roman" w:cs="Times New Roman"/>
          <w:sz w:val="24"/>
          <w:szCs w:val="28"/>
        </w:rPr>
        <w:t>8</w:t>
      </w:r>
      <w:r w:rsidR="00B922FD">
        <w:rPr>
          <w:rFonts w:ascii="Times New Roman" w:hAnsi="Times New Roman" w:cs="Times New Roman" w:hint="eastAsia"/>
          <w:sz w:val="24"/>
          <w:szCs w:val="28"/>
        </w:rPr>
        <w:t>s</w:t>
      </w:r>
      <w:r w:rsidR="00B922FD">
        <w:rPr>
          <w:rFonts w:ascii="Times New Roman" w:hAnsi="Times New Roman" w:cs="Times New Roman" w:hint="eastAsia"/>
          <w:sz w:val="24"/>
          <w:szCs w:val="28"/>
        </w:rPr>
        <w:t>在服务发现，服务治理中存在的不足，</w:t>
      </w:r>
      <w:r w:rsidR="00B17E49">
        <w:rPr>
          <w:rFonts w:ascii="Times New Roman" w:hAnsi="Times New Roman" w:cs="Times New Roman" w:hint="eastAsia"/>
          <w:sz w:val="24"/>
          <w:szCs w:val="28"/>
        </w:rPr>
        <w:t>进而引出</w:t>
      </w:r>
      <w:r w:rsidR="00B17E49">
        <w:rPr>
          <w:rFonts w:ascii="Times New Roman" w:hAnsi="Times New Roman" w:cs="Times New Roman" w:hint="eastAsia"/>
          <w:sz w:val="24"/>
          <w:szCs w:val="28"/>
        </w:rPr>
        <w:t>service</w:t>
      </w:r>
      <w:r w:rsidR="00B17E49">
        <w:rPr>
          <w:rFonts w:ascii="Times New Roman" w:hAnsi="Times New Roman" w:cs="Times New Roman"/>
          <w:sz w:val="24"/>
          <w:szCs w:val="28"/>
        </w:rPr>
        <w:t xml:space="preserve"> </w:t>
      </w:r>
      <w:r w:rsidR="00B17E49">
        <w:rPr>
          <w:rFonts w:ascii="Times New Roman" w:hAnsi="Times New Roman" w:cs="Times New Roman" w:hint="eastAsia"/>
          <w:sz w:val="24"/>
          <w:szCs w:val="28"/>
        </w:rPr>
        <w:t>mesh</w:t>
      </w:r>
      <w:r w:rsidR="00B17E49">
        <w:rPr>
          <w:rFonts w:ascii="Times New Roman" w:hAnsi="Times New Roman" w:cs="Times New Roman" w:hint="eastAsia"/>
          <w:sz w:val="24"/>
          <w:szCs w:val="28"/>
        </w:rPr>
        <w:t>。大致学习了</w:t>
      </w:r>
      <w:r w:rsidR="00B17E49">
        <w:rPr>
          <w:rFonts w:ascii="Times New Roman" w:hAnsi="Times New Roman" w:cs="Times New Roman" w:hint="eastAsia"/>
          <w:sz w:val="24"/>
          <w:szCs w:val="28"/>
        </w:rPr>
        <w:t>service</w:t>
      </w:r>
      <w:r w:rsidR="00B17E49">
        <w:rPr>
          <w:rFonts w:ascii="Times New Roman" w:hAnsi="Times New Roman" w:cs="Times New Roman"/>
          <w:sz w:val="24"/>
          <w:szCs w:val="28"/>
        </w:rPr>
        <w:t xml:space="preserve"> </w:t>
      </w:r>
      <w:r w:rsidR="00B17E49">
        <w:rPr>
          <w:rFonts w:ascii="Times New Roman" w:hAnsi="Times New Roman" w:cs="Times New Roman" w:hint="eastAsia"/>
          <w:sz w:val="24"/>
          <w:szCs w:val="28"/>
        </w:rPr>
        <w:t>mesh</w:t>
      </w:r>
      <w:r w:rsidR="00B17E49">
        <w:rPr>
          <w:rFonts w:ascii="Times New Roman" w:hAnsi="Times New Roman" w:cs="Times New Roman" w:hint="eastAsia"/>
          <w:sz w:val="24"/>
          <w:szCs w:val="28"/>
        </w:rPr>
        <w:lastRenderedPageBreak/>
        <w:t>在服务发现，服务治理如熔断、流量控制等。</w:t>
      </w:r>
    </w:p>
    <w:p w14:paraId="797F8178" w14:textId="77777777" w:rsidR="00B17E49" w:rsidRPr="00B46728" w:rsidRDefault="00B17E49" w:rsidP="00B46728">
      <w:pPr>
        <w:spacing w:line="360" w:lineRule="auto"/>
        <w:ind w:firstLine="420"/>
        <w:rPr>
          <w:rFonts w:hint="eastAsia"/>
          <w:sz w:val="24"/>
          <w:szCs w:val="28"/>
        </w:rPr>
      </w:pPr>
    </w:p>
    <w:p w14:paraId="74E5B464" w14:textId="5095F20E" w:rsidR="001327A8" w:rsidRPr="00F30E09" w:rsidRDefault="00130B9A" w:rsidP="00303270">
      <w:pPr>
        <w:pStyle w:val="1"/>
        <w:spacing w:line="360" w:lineRule="auto"/>
      </w:pPr>
      <w:r w:rsidRPr="00F30E09">
        <w:t>工程</w:t>
      </w:r>
      <w:r w:rsidR="003F0500" w:rsidRPr="00F30E09">
        <w:t>进展</w:t>
      </w:r>
    </w:p>
    <w:p w14:paraId="4F05AF9A" w14:textId="1D2E72EA" w:rsidR="00894B80" w:rsidRPr="00B2431E" w:rsidRDefault="00130B9A" w:rsidP="00DB345C">
      <w:pPr>
        <w:pStyle w:val="1"/>
        <w:spacing w:line="360" w:lineRule="auto"/>
      </w:pPr>
      <w:r w:rsidRPr="00F30E09">
        <w:t>项目进展</w:t>
      </w:r>
    </w:p>
    <w:p w14:paraId="56C0C31F" w14:textId="4108698E" w:rsidR="001B35A0" w:rsidRDefault="003F0500">
      <w:pPr>
        <w:pStyle w:val="1"/>
        <w:spacing w:line="360" w:lineRule="auto"/>
      </w:pPr>
      <w:r w:rsidRPr="00F30E09">
        <w:t>其它工作</w:t>
      </w:r>
    </w:p>
    <w:p w14:paraId="4AD2F18E" w14:textId="5DB2B98D" w:rsidR="001B35A0" w:rsidRDefault="003F0500">
      <w:pPr>
        <w:pStyle w:val="1"/>
        <w:spacing w:line="360" w:lineRule="auto"/>
      </w:pPr>
      <w:r w:rsidRPr="00F30E09">
        <w:t>下周工作计划</w:t>
      </w:r>
    </w:p>
    <w:p w14:paraId="41E87B06" w14:textId="77777777" w:rsidR="00EC016A" w:rsidRDefault="00EC016A" w:rsidP="00EC016A">
      <w:pPr>
        <w:pStyle w:val="2"/>
        <w:numPr>
          <w:ilvl w:val="1"/>
          <w:numId w:val="1"/>
        </w:numPr>
        <w:spacing w:line="360" w:lineRule="auto"/>
      </w:pPr>
      <w:r>
        <w:t>学术方面</w:t>
      </w:r>
    </w:p>
    <w:p w14:paraId="5289D0C9" w14:textId="34B6A266" w:rsidR="00EC016A" w:rsidRDefault="00EC016A" w:rsidP="00EC016A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佘嘉洛同学继续研究弹性伸缩相关算法</w:t>
      </w:r>
    </w:p>
    <w:p w14:paraId="5D80FAB8" w14:textId="79E91C1A" w:rsidR="004F416A" w:rsidRDefault="004F416A" w:rsidP="00EC016A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刘雨晴同学继续研究微服务架构知识，研究分布式领域相关问题</w:t>
      </w:r>
    </w:p>
    <w:p w14:paraId="7EE80295" w14:textId="49D8A62C" w:rsidR="00DC14B1" w:rsidRDefault="00E53930" w:rsidP="00EC016A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尚超</w:t>
      </w:r>
      <w:r w:rsidR="00DC14B1">
        <w:rPr>
          <w:rFonts w:ascii="Times New Roman" w:eastAsia="宋体" w:hAnsi="Times New Roman" w:cs="Times New Roman" w:hint="eastAsia"/>
          <w:sz w:val="24"/>
          <w:szCs w:val="24"/>
        </w:rPr>
        <w:t>同学继续学习</w:t>
      </w:r>
      <w:r w:rsidR="00DC14B1">
        <w:rPr>
          <w:rFonts w:ascii="Times New Roman" w:eastAsia="宋体" w:hAnsi="Times New Roman" w:cs="Times New Roman" w:hint="eastAsia"/>
          <w:sz w:val="24"/>
          <w:szCs w:val="24"/>
        </w:rPr>
        <w:t>service</w:t>
      </w:r>
      <w:r w:rsidR="00DC14B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C14B1">
        <w:rPr>
          <w:rFonts w:ascii="Times New Roman" w:eastAsia="宋体" w:hAnsi="Times New Roman" w:cs="Times New Roman" w:hint="eastAsia"/>
          <w:sz w:val="24"/>
          <w:szCs w:val="24"/>
        </w:rPr>
        <w:t>mesh</w:t>
      </w:r>
      <w:r w:rsidR="00DC14B1">
        <w:rPr>
          <w:rFonts w:ascii="Times New Roman" w:eastAsia="宋体" w:hAnsi="Times New Roman" w:cs="Times New Roman" w:hint="eastAsia"/>
          <w:sz w:val="24"/>
          <w:szCs w:val="24"/>
        </w:rPr>
        <w:t>相关的知识</w:t>
      </w:r>
      <w:r w:rsidR="00CA0E38">
        <w:rPr>
          <w:rFonts w:ascii="Times New Roman" w:eastAsia="宋体" w:hAnsi="Times New Roman" w:cs="Times New Roman" w:hint="eastAsia"/>
          <w:sz w:val="24"/>
          <w:szCs w:val="24"/>
        </w:rPr>
        <w:t>；</w:t>
      </w:r>
      <w:r w:rsidR="00F25563">
        <w:rPr>
          <w:rFonts w:ascii="Times New Roman" w:eastAsia="宋体" w:hAnsi="Times New Roman" w:cs="Times New Roman" w:hint="eastAsia"/>
          <w:sz w:val="24"/>
          <w:szCs w:val="24"/>
        </w:rPr>
        <w:t>学习</w:t>
      </w:r>
      <w:r w:rsidR="00425E6D">
        <w:rPr>
          <w:rFonts w:ascii="Times New Roman" w:eastAsia="宋体" w:hAnsi="Times New Roman" w:cs="Times New Roman" w:hint="eastAsia"/>
          <w:sz w:val="24"/>
          <w:szCs w:val="24"/>
        </w:rPr>
        <w:t>基于</w:t>
      </w:r>
      <w:r w:rsidR="00477A37">
        <w:rPr>
          <w:rFonts w:ascii="Times New Roman" w:eastAsia="宋体" w:hAnsi="Times New Roman" w:cs="Times New Roman" w:hint="eastAsia"/>
          <w:sz w:val="24"/>
          <w:szCs w:val="24"/>
        </w:rPr>
        <w:t>service</w:t>
      </w:r>
      <w:r w:rsidR="00477A37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477A37">
        <w:rPr>
          <w:rFonts w:ascii="Times New Roman" w:eastAsia="宋体" w:hAnsi="Times New Roman" w:cs="Times New Roman" w:hint="eastAsia"/>
          <w:sz w:val="24"/>
          <w:szCs w:val="24"/>
        </w:rPr>
        <w:t>mesh</w:t>
      </w:r>
      <w:r w:rsidR="00F25563">
        <w:rPr>
          <w:rFonts w:ascii="Times New Roman" w:eastAsia="宋体" w:hAnsi="Times New Roman" w:cs="Times New Roman" w:hint="eastAsia"/>
          <w:sz w:val="24"/>
          <w:szCs w:val="24"/>
        </w:rPr>
        <w:t>服务发现</w:t>
      </w:r>
      <w:r w:rsidR="00425E6D"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链路监控等</w:t>
      </w:r>
      <w:r w:rsidR="00425E6D">
        <w:rPr>
          <w:rFonts w:ascii="Times New Roman" w:eastAsia="宋体" w:hAnsi="Times New Roman" w:cs="Times New Roman" w:hint="eastAsia"/>
          <w:sz w:val="24"/>
          <w:szCs w:val="24"/>
        </w:rPr>
        <w:t>原理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5BD9FAC" w14:textId="3A19DDDB" w:rsidR="00C5756D" w:rsidRDefault="005B6CE2" w:rsidP="00652A19">
      <w:pPr>
        <w:pStyle w:val="2"/>
        <w:numPr>
          <w:ilvl w:val="1"/>
          <w:numId w:val="1"/>
        </w:numPr>
      </w:pPr>
      <w:r>
        <w:rPr>
          <w:rFonts w:hint="eastAsia"/>
        </w:rPr>
        <w:t>工程方面</w:t>
      </w:r>
    </w:p>
    <w:p w14:paraId="13271243" w14:textId="61BF6092" w:rsidR="001B35A0" w:rsidRPr="000D5558" w:rsidRDefault="001B35A0" w:rsidP="000D5558">
      <w:pPr>
        <w:pStyle w:val="af8"/>
        <w:numPr>
          <w:ilvl w:val="0"/>
          <w:numId w:val="4"/>
        </w:numPr>
        <w:ind w:firstLineChars="0"/>
      </w:pPr>
    </w:p>
    <w:sectPr w:rsidR="001B35A0" w:rsidRPr="000D555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F79D7" w14:textId="77777777" w:rsidR="00676FD4" w:rsidRDefault="00676FD4" w:rsidP="009C5BD6">
      <w:r>
        <w:separator/>
      </w:r>
    </w:p>
  </w:endnote>
  <w:endnote w:type="continuationSeparator" w:id="0">
    <w:p w14:paraId="5D7C573E" w14:textId="77777777" w:rsidR="00676FD4" w:rsidRDefault="00676FD4" w:rsidP="009C5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165C9F" w14:textId="77777777" w:rsidR="00676FD4" w:rsidRDefault="00676FD4" w:rsidP="009C5BD6">
      <w:r>
        <w:separator/>
      </w:r>
    </w:p>
  </w:footnote>
  <w:footnote w:type="continuationSeparator" w:id="0">
    <w:p w14:paraId="162E5D22" w14:textId="77777777" w:rsidR="00676FD4" w:rsidRDefault="00676FD4" w:rsidP="009C5B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01091"/>
    <w:multiLevelType w:val="multilevel"/>
    <w:tmpl w:val="08101091"/>
    <w:lvl w:ilvl="0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" w15:restartNumberingAfterBreak="0">
    <w:nsid w:val="10B3500A"/>
    <w:multiLevelType w:val="hybridMultilevel"/>
    <w:tmpl w:val="BA6C41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2A1B17"/>
    <w:multiLevelType w:val="multilevel"/>
    <w:tmpl w:val="2B2A1B17"/>
    <w:lvl w:ilvl="0">
      <w:start w:val="1"/>
      <w:numFmt w:val="bullet"/>
      <w:pStyle w:val="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BAD3D39"/>
    <w:multiLevelType w:val="hybridMultilevel"/>
    <w:tmpl w:val="237E08A0"/>
    <w:lvl w:ilvl="0" w:tplc="F3D275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CE32946"/>
    <w:multiLevelType w:val="multilevel"/>
    <w:tmpl w:val="5CE32946"/>
    <w:lvl w:ilvl="0">
      <w:start w:val="1"/>
      <w:numFmt w:val="decimal"/>
      <w:pStyle w:val="1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6E993A84"/>
    <w:multiLevelType w:val="multilevel"/>
    <w:tmpl w:val="6E993A84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851" w:hanging="567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135" w:hanging="567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6" w15:restartNumberingAfterBreak="0">
    <w:nsid w:val="70B35747"/>
    <w:multiLevelType w:val="singleLevel"/>
    <w:tmpl w:val="70B3574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FAD"/>
    <w:rsid w:val="0000344A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43F7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1E8C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134D"/>
    <w:rsid w:val="000414E0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526"/>
    <w:rsid w:val="000617F0"/>
    <w:rsid w:val="00063066"/>
    <w:rsid w:val="000635D4"/>
    <w:rsid w:val="00063FC9"/>
    <w:rsid w:val="0006407B"/>
    <w:rsid w:val="00064634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DE5"/>
    <w:rsid w:val="000769B5"/>
    <w:rsid w:val="000776E3"/>
    <w:rsid w:val="00082A8A"/>
    <w:rsid w:val="00083C4D"/>
    <w:rsid w:val="00083F37"/>
    <w:rsid w:val="00084074"/>
    <w:rsid w:val="000850A2"/>
    <w:rsid w:val="000866D7"/>
    <w:rsid w:val="00087C97"/>
    <w:rsid w:val="00090A37"/>
    <w:rsid w:val="00091E81"/>
    <w:rsid w:val="0009246F"/>
    <w:rsid w:val="00092875"/>
    <w:rsid w:val="00097B3F"/>
    <w:rsid w:val="000A05F2"/>
    <w:rsid w:val="000A0FB0"/>
    <w:rsid w:val="000A110D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3BF"/>
    <w:rsid w:val="000B6666"/>
    <w:rsid w:val="000B6825"/>
    <w:rsid w:val="000B6964"/>
    <w:rsid w:val="000B6E29"/>
    <w:rsid w:val="000B7038"/>
    <w:rsid w:val="000C1451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533F"/>
    <w:rsid w:val="000C642E"/>
    <w:rsid w:val="000D110D"/>
    <w:rsid w:val="000D1D2B"/>
    <w:rsid w:val="000D2BE1"/>
    <w:rsid w:val="000D496B"/>
    <w:rsid w:val="000D4975"/>
    <w:rsid w:val="000D5558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4310"/>
    <w:rsid w:val="00114853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552F"/>
    <w:rsid w:val="00126570"/>
    <w:rsid w:val="00126FED"/>
    <w:rsid w:val="0013020C"/>
    <w:rsid w:val="001307D1"/>
    <w:rsid w:val="00130B9A"/>
    <w:rsid w:val="001325F9"/>
    <w:rsid w:val="001327A8"/>
    <w:rsid w:val="00133672"/>
    <w:rsid w:val="0013585B"/>
    <w:rsid w:val="001359A7"/>
    <w:rsid w:val="00135EF8"/>
    <w:rsid w:val="001365C5"/>
    <w:rsid w:val="00136C41"/>
    <w:rsid w:val="00137759"/>
    <w:rsid w:val="00141BBD"/>
    <w:rsid w:val="001423F3"/>
    <w:rsid w:val="00142544"/>
    <w:rsid w:val="00142645"/>
    <w:rsid w:val="00144E90"/>
    <w:rsid w:val="00144F18"/>
    <w:rsid w:val="00144FB9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D34"/>
    <w:rsid w:val="00164EDF"/>
    <w:rsid w:val="00165D74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9E0"/>
    <w:rsid w:val="001A06CD"/>
    <w:rsid w:val="001A0883"/>
    <w:rsid w:val="001A10A0"/>
    <w:rsid w:val="001A1FBC"/>
    <w:rsid w:val="001A2586"/>
    <w:rsid w:val="001A3609"/>
    <w:rsid w:val="001A3DC6"/>
    <w:rsid w:val="001A46D0"/>
    <w:rsid w:val="001A4D65"/>
    <w:rsid w:val="001A5524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6DAD"/>
    <w:rsid w:val="001B7225"/>
    <w:rsid w:val="001B72C6"/>
    <w:rsid w:val="001B7409"/>
    <w:rsid w:val="001B7E22"/>
    <w:rsid w:val="001C1396"/>
    <w:rsid w:val="001C32F9"/>
    <w:rsid w:val="001C3531"/>
    <w:rsid w:val="001C3A8A"/>
    <w:rsid w:val="001C5D3C"/>
    <w:rsid w:val="001C5F10"/>
    <w:rsid w:val="001C5FFC"/>
    <w:rsid w:val="001C605E"/>
    <w:rsid w:val="001C6360"/>
    <w:rsid w:val="001C6B30"/>
    <w:rsid w:val="001C70B5"/>
    <w:rsid w:val="001C743F"/>
    <w:rsid w:val="001C76AE"/>
    <w:rsid w:val="001C7A4F"/>
    <w:rsid w:val="001D0D52"/>
    <w:rsid w:val="001D10A6"/>
    <w:rsid w:val="001D12F2"/>
    <w:rsid w:val="001D24FE"/>
    <w:rsid w:val="001D2A2D"/>
    <w:rsid w:val="001D3453"/>
    <w:rsid w:val="001D379E"/>
    <w:rsid w:val="001D39F7"/>
    <w:rsid w:val="001D3A26"/>
    <w:rsid w:val="001D4461"/>
    <w:rsid w:val="001D586C"/>
    <w:rsid w:val="001D61A8"/>
    <w:rsid w:val="001D707B"/>
    <w:rsid w:val="001D7750"/>
    <w:rsid w:val="001D793D"/>
    <w:rsid w:val="001D79AA"/>
    <w:rsid w:val="001D7DD4"/>
    <w:rsid w:val="001E02DB"/>
    <w:rsid w:val="001E19EF"/>
    <w:rsid w:val="001E211B"/>
    <w:rsid w:val="001E39D8"/>
    <w:rsid w:val="001E4728"/>
    <w:rsid w:val="001E505D"/>
    <w:rsid w:val="001E5789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18A1"/>
    <w:rsid w:val="0020222D"/>
    <w:rsid w:val="0020338F"/>
    <w:rsid w:val="002033B1"/>
    <w:rsid w:val="00203545"/>
    <w:rsid w:val="002035B3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17F22"/>
    <w:rsid w:val="00220347"/>
    <w:rsid w:val="00221F3B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57C"/>
    <w:rsid w:val="00237A05"/>
    <w:rsid w:val="00237E71"/>
    <w:rsid w:val="002415CB"/>
    <w:rsid w:val="002420C0"/>
    <w:rsid w:val="00243B22"/>
    <w:rsid w:val="00243E64"/>
    <w:rsid w:val="002451E2"/>
    <w:rsid w:val="00245870"/>
    <w:rsid w:val="0024628F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706C2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5227"/>
    <w:rsid w:val="00275D28"/>
    <w:rsid w:val="0027691F"/>
    <w:rsid w:val="00276C16"/>
    <w:rsid w:val="00280C74"/>
    <w:rsid w:val="002828A7"/>
    <w:rsid w:val="00282F49"/>
    <w:rsid w:val="00283F3F"/>
    <w:rsid w:val="00284A41"/>
    <w:rsid w:val="00284D33"/>
    <w:rsid w:val="00285DCA"/>
    <w:rsid w:val="002863AC"/>
    <w:rsid w:val="00287B7B"/>
    <w:rsid w:val="0029149E"/>
    <w:rsid w:val="002919B7"/>
    <w:rsid w:val="00291CBE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3851"/>
    <w:rsid w:val="002B418C"/>
    <w:rsid w:val="002B520F"/>
    <w:rsid w:val="002B6FEB"/>
    <w:rsid w:val="002B7577"/>
    <w:rsid w:val="002C195E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E7"/>
    <w:rsid w:val="002F19B6"/>
    <w:rsid w:val="002F2217"/>
    <w:rsid w:val="002F2A90"/>
    <w:rsid w:val="002F2CC8"/>
    <w:rsid w:val="002F35DF"/>
    <w:rsid w:val="002F488F"/>
    <w:rsid w:val="002F5B60"/>
    <w:rsid w:val="002F624A"/>
    <w:rsid w:val="002F66F6"/>
    <w:rsid w:val="002F6F5C"/>
    <w:rsid w:val="002F7555"/>
    <w:rsid w:val="00302B10"/>
    <w:rsid w:val="00302FCD"/>
    <w:rsid w:val="00303270"/>
    <w:rsid w:val="003038FE"/>
    <w:rsid w:val="00304A3F"/>
    <w:rsid w:val="003057D7"/>
    <w:rsid w:val="00306425"/>
    <w:rsid w:val="00306CCC"/>
    <w:rsid w:val="00306EFA"/>
    <w:rsid w:val="00310568"/>
    <w:rsid w:val="003118FF"/>
    <w:rsid w:val="00311B32"/>
    <w:rsid w:val="003125FE"/>
    <w:rsid w:val="00313117"/>
    <w:rsid w:val="00313637"/>
    <w:rsid w:val="00313D36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3A7"/>
    <w:rsid w:val="00331728"/>
    <w:rsid w:val="003369F2"/>
    <w:rsid w:val="00336DA1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5BE4"/>
    <w:rsid w:val="00355D1E"/>
    <w:rsid w:val="00357189"/>
    <w:rsid w:val="00357482"/>
    <w:rsid w:val="00357DDF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5BE0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B63"/>
    <w:rsid w:val="00382F74"/>
    <w:rsid w:val="00383BFC"/>
    <w:rsid w:val="0038461C"/>
    <w:rsid w:val="0038526D"/>
    <w:rsid w:val="003856DD"/>
    <w:rsid w:val="003873E6"/>
    <w:rsid w:val="003877EE"/>
    <w:rsid w:val="003902F8"/>
    <w:rsid w:val="00390881"/>
    <w:rsid w:val="00390F09"/>
    <w:rsid w:val="003925DE"/>
    <w:rsid w:val="003945E1"/>
    <w:rsid w:val="00395013"/>
    <w:rsid w:val="003956A3"/>
    <w:rsid w:val="00395E5A"/>
    <w:rsid w:val="00395EB0"/>
    <w:rsid w:val="003965C6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6F4"/>
    <w:rsid w:val="003A7D1F"/>
    <w:rsid w:val="003B190A"/>
    <w:rsid w:val="003B2DB1"/>
    <w:rsid w:val="003B391B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60F5"/>
    <w:rsid w:val="003D681C"/>
    <w:rsid w:val="003D6FCA"/>
    <w:rsid w:val="003D7912"/>
    <w:rsid w:val="003E1B23"/>
    <w:rsid w:val="003E235E"/>
    <w:rsid w:val="003E250F"/>
    <w:rsid w:val="003E265A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7632"/>
    <w:rsid w:val="003F7EC3"/>
    <w:rsid w:val="004008F5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1404"/>
    <w:rsid w:val="00421A46"/>
    <w:rsid w:val="00422520"/>
    <w:rsid w:val="00423DE2"/>
    <w:rsid w:val="00424021"/>
    <w:rsid w:val="00424652"/>
    <w:rsid w:val="00425088"/>
    <w:rsid w:val="004254E7"/>
    <w:rsid w:val="00425C8D"/>
    <w:rsid w:val="00425E6D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37A9C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CD2"/>
    <w:rsid w:val="00447E9B"/>
    <w:rsid w:val="00447F2B"/>
    <w:rsid w:val="00447F3D"/>
    <w:rsid w:val="00450D36"/>
    <w:rsid w:val="004528F6"/>
    <w:rsid w:val="004532B6"/>
    <w:rsid w:val="004545FC"/>
    <w:rsid w:val="00454B93"/>
    <w:rsid w:val="00455F3C"/>
    <w:rsid w:val="00456DB6"/>
    <w:rsid w:val="004600F3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A37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3A00"/>
    <w:rsid w:val="00493EB3"/>
    <w:rsid w:val="004957A8"/>
    <w:rsid w:val="00495F6E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D08C3"/>
    <w:rsid w:val="004D0FF6"/>
    <w:rsid w:val="004D1011"/>
    <w:rsid w:val="004D27D6"/>
    <w:rsid w:val="004D2B48"/>
    <w:rsid w:val="004D2D05"/>
    <w:rsid w:val="004D2E42"/>
    <w:rsid w:val="004D2FA6"/>
    <w:rsid w:val="004D3E6A"/>
    <w:rsid w:val="004D6376"/>
    <w:rsid w:val="004D6751"/>
    <w:rsid w:val="004D6969"/>
    <w:rsid w:val="004D6C2D"/>
    <w:rsid w:val="004D7473"/>
    <w:rsid w:val="004D77CF"/>
    <w:rsid w:val="004D77DF"/>
    <w:rsid w:val="004D788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16A"/>
    <w:rsid w:val="004F45F4"/>
    <w:rsid w:val="004F46D3"/>
    <w:rsid w:val="004F4902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5700"/>
    <w:rsid w:val="0050735F"/>
    <w:rsid w:val="0051028E"/>
    <w:rsid w:val="005116EF"/>
    <w:rsid w:val="00512097"/>
    <w:rsid w:val="00512A1F"/>
    <w:rsid w:val="00513473"/>
    <w:rsid w:val="0051474B"/>
    <w:rsid w:val="0051623A"/>
    <w:rsid w:val="005167C3"/>
    <w:rsid w:val="00516A51"/>
    <w:rsid w:val="00516E40"/>
    <w:rsid w:val="00517C21"/>
    <w:rsid w:val="0052036B"/>
    <w:rsid w:val="005206ED"/>
    <w:rsid w:val="005207D3"/>
    <w:rsid w:val="00520D16"/>
    <w:rsid w:val="005215A6"/>
    <w:rsid w:val="0052168D"/>
    <w:rsid w:val="005221C7"/>
    <w:rsid w:val="00522D38"/>
    <w:rsid w:val="0052464B"/>
    <w:rsid w:val="00524657"/>
    <w:rsid w:val="005259C0"/>
    <w:rsid w:val="00525E4F"/>
    <w:rsid w:val="005266F9"/>
    <w:rsid w:val="00526CF6"/>
    <w:rsid w:val="00526D42"/>
    <w:rsid w:val="00526DB7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3E7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5F2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198A"/>
    <w:rsid w:val="005A1FF4"/>
    <w:rsid w:val="005A27F3"/>
    <w:rsid w:val="005A2F9C"/>
    <w:rsid w:val="005A4B5E"/>
    <w:rsid w:val="005A5445"/>
    <w:rsid w:val="005A5A5D"/>
    <w:rsid w:val="005A5C39"/>
    <w:rsid w:val="005A5FC7"/>
    <w:rsid w:val="005A742C"/>
    <w:rsid w:val="005A77FE"/>
    <w:rsid w:val="005A7F3C"/>
    <w:rsid w:val="005B018E"/>
    <w:rsid w:val="005B0E44"/>
    <w:rsid w:val="005B438E"/>
    <w:rsid w:val="005B475B"/>
    <w:rsid w:val="005B4C45"/>
    <w:rsid w:val="005B69B4"/>
    <w:rsid w:val="005B6CE2"/>
    <w:rsid w:val="005B6F8F"/>
    <w:rsid w:val="005B7203"/>
    <w:rsid w:val="005C0AEE"/>
    <w:rsid w:val="005C1483"/>
    <w:rsid w:val="005C14EB"/>
    <w:rsid w:val="005C35C2"/>
    <w:rsid w:val="005C3B4E"/>
    <w:rsid w:val="005C5CDA"/>
    <w:rsid w:val="005C5F1C"/>
    <w:rsid w:val="005C6542"/>
    <w:rsid w:val="005D00BC"/>
    <w:rsid w:val="005D061D"/>
    <w:rsid w:val="005D1177"/>
    <w:rsid w:val="005D187E"/>
    <w:rsid w:val="005D1C64"/>
    <w:rsid w:val="005D2BD6"/>
    <w:rsid w:val="005D4042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629"/>
    <w:rsid w:val="005E3910"/>
    <w:rsid w:val="005E3B7A"/>
    <w:rsid w:val="005E47D4"/>
    <w:rsid w:val="005E49D5"/>
    <w:rsid w:val="005E4D4C"/>
    <w:rsid w:val="005E4DBC"/>
    <w:rsid w:val="005E577D"/>
    <w:rsid w:val="005E626A"/>
    <w:rsid w:val="005E635C"/>
    <w:rsid w:val="005E639F"/>
    <w:rsid w:val="005F185F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27A"/>
    <w:rsid w:val="0060694D"/>
    <w:rsid w:val="0060724C"/>
    <w:rsid w:val="0060784D"/>
    <w:rsid w:val="00607CF7"/>
    <w:rsid w:val="00610994"/>
    <w:rsid w:val="00610A3C"/>
    <w:rsid w:val="0061140C"/>
    <w:rsid w:val="0061209E"/>
    <w:rsid w:val="006120FD"/>
    <w:rsid w:val="00612529"/>
    <w:rsid w:val="006132D1"/>
    <w:rsid w:val="006136E3"/>
    <w:rsid w:val="00613E39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4211"/>
    <w:rsid w:val="0063616D"/>
    <w:rsid w:val="0064063E"/>
    <w:rsid w:val="0064145F"/>
    <w:rsid w:val="00641BDF"/>
    <w:rsid w:val="00642498"/>
    <w:rsid w:val="00642B5C"/>
    <w:rsid w:val="00643430"/>
    <w:rsid w:val="00643D4D"/>
    <w:rsid w:val="00643DA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19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AAB"/>
    <w:rsid w:val="00662E67"/>
    <w:rsid w:val="0066456B"/>
    <w:rsid w:val="00665EEA"/>
    <w:rsid w:val="00670FBA"/>
    <w:rsid w:val="00671AE6"/>
    <w:rsid w:val="00672068"/>
    <w:rsid w:val="006727C4"/>
    <w:rsid w:val="00673DF1"/>
    <w:rsid w:val="00674AB9"/>
    <w:rsid w:val="00674BDD"/>
    <w:rsid w:val="00675A45"/>
    <w:rsid w:val="00675BB5"/>
    <w:rsid w:val="00676849"/>
    <w:rsid w:val="00676FD4"/>
    <w:rsid w:val="00677B3D"/>
    <w:rsid w:val="00677CC2"/>
    <w:rsid w:val="006802FB"/>
    <w:rsid w:val="00682120"/>
    <w:rsid w:val="006824B7"/>
    <w:rsid w:val="00682979"/>
    <w:rsid w:val="00682F8C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47B"/>
    <w:rsid w:val="00694D6B"/>
    <w:rsid w:val="00695628"/>
    <w:rsid w:val="00695AC5"/>
    <w:rsid w:val="006961F1"/>
    <w:rsid w:val="0069702A"/>
    <w:rsid w:val="0069770D"/>
    <w:rsid w:val="00697F76"/>
    <w:rsid w:val="006A0115"/>
    <w:rsid w:val="006A0CA1"/>
    <w:rsid w:val="006A15EE"/>
    <w:rsid w:val="006A190C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375D"/>
    <w:rsid w:val="006B387F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DA2"/>
    <w:rsid w:val="00727256"/>
    <w:rsid w:val="00732129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2DDB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3BB1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0E3"/>
    <w:rsid w:val="007A6C6E"/>
    <w:rsid w:val="007B035E"/>
    <w:rsid w:val="007B0363"/>
    <w:rsid w:val="007B280D"/>
    <w:rsid w:val="007B34AA"/>
    <w:rsid w:val="007B3B37"/>
    <w:rsid w:val="007B3B63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D7DBD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1A05"/>
    <w:rsid w:val="007F32B1"/>
    <w:rsid w:val="007F3E26"/>
    <w:rsid w:val="007F442D"/>
    <w:rsid w:val="007F4BA5"/>
    <w:rsid w:val="007F51EC"/>
    <w:rsid w:val="007F5CAB"/>
    <w:rsid w:val="007F638C"/>
    <w:rsid w:val="007F78A5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47D6"/>
    <w:rsid w:val="008149D6"/>
    <w:rsid w:val="00814C22"/>
    <w:rsid w:val="0081559E"/>
    <w:rsid w:val="00815DDC"/>
    <w:rsid w:val="00815DEA"/>
    <w:rsid w:val="008178D3"/>
    <w:rsid w:val="0082046D"/>
    <w:rsid w:val="008206BE"/>
    <w:rsid w:val="008206F6"/>
    <w:rsid w:val="008209D4"/>
    <w:rsid w:val="0082197A"/>
    <w:rsid w:val="00822A6D"/>
    <w:rsid w:val="008254F0"/>
    <w:rsid w:val="00825547"/>
    <w:rsid w:val="0082588C"/>
    <w:rsid w:val="008258BD"/>
    <w:rsid w:val="008269BF"/>
    <w:rsid w:val="00830849"/>
    <w:rsid w:val="00830958"/>
    <w:rsid w:val="00830B07"/>
    <w:rsid w:val="00831475"/>
    <w:rsid w:val="00831489"/>
    <w:rsid w:val="00831EE9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3D8"/>
    <w:rsid w:val="00860B42"/>
    <w:rsid w:val="00860D56"/>
    <w:rsid w:val="00860DDE"/>
    <w:rsid w:val="00861CDD"/>
    <w:rsid w:val="00862112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77F18"/>
    <w:rsid w:val="00880D5D"/>
    <w:rsid w:val="00880F69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4B80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590B"/>
    <w:rsid w:val="008A68E8"/>
    <w:rsid w:val="008A68FA"/>
    <w:rsid w:val="008A73BB"/>
    <w:rsid w:val="008B1B3A"/>
    <w:rsid w:val="008B1D01"/>
    <w:rsid w:val="008B203A"/>
    <w:rsid w:val="008B2A14"/>
    <w:rsid w:val="008B3033"/>
    <w:rsid w:val="008B3683"/>
    <w:rsid w:val="008B4777"/>
    <w:rsid w:val="008B4DBD"/>
    <w:rsid w:val="008B55F1"/>
    <w:rsid w:val="008B5DCE"/>
    <w:rsid w:val="008B626E"/>
    <w:rsid w:val="008B73AF"/>
    <w:rsid w:val="008B7622"/>
    <w:rsid w:val="008B771E"/>
    <w:rsid w:val="008B7BF1"/>
    <w:rsid w:val="008C1615"/>
    <w:rsid w:val="008C1982"/>
    <w:rsid w:val="008C1C2E"/>
    <w:rsid w:val="008C257C"/>
    <w:rsid w:val="008C2764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274"/>
    <w:rsid w:val="008D3B79"/>
    <w:rsid w:val="008D3E81"/>
    <w:rsid w:val="008D48AB"/>
    <w:rsid w:val="008D4C37"/>
    <w:rsid w:val="008D4D92"/>
    <w:rsid w:val="008D60AF"/>
    <w:rsid w:val="008D7EAD"/>
    <w:rsid w:val="008E076A"/>
    <w:rsid w:val="008E07DF"/>
    <w:rsid w:val="008E12FB"/>
    <w:rsid w:val="008E146C"/>
    <w:rsid w:val="008E1F58"/>
    <w:rsid w:val="008E26B6"/>
    <w:rsid w:val="008E314A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4AB3"/>
    <w:rsid w:val="008F52C3"/>
    <w:rsid w:val="008F5BF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20D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305B5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1799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07EC"/>
    <w:rsid w:val="00961EED"/>
    <w:rsid w:val="00962A29"/>
    <w:rsid w:val="00963F9B"/>
    <w:rsid w:val="0096414C"/>
    <w:rsid w:val="009642FF"/>
    <w:rsid w:val="0096512C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6F18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7B"/>
    <w:rsid w:val="009A4EE3"/>
    <w:rsid w:val="009A5016"/>
    <w:rsid w:val="009A5D43"/>
    <w:rsid w:val="009A5D54"/>
    <w:rsid w:val="009A6577"/>
    <w:rsid w:val="009A756E"/>
    <w:rsid w:val="009A75FF"/>
    <w:rsid w:val="009B06A9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0A50"/>
    <w:rsid w:val="009C21F9"/>
    <w:rsid w:val="009C253A"/>
    <w:rsid w:val="009C27F1"/>
    <w:rsid w:val="009C2921"/>
    <w:rsid w:val="009C3276"/>
    <w:rsid w:val="009C47E7"/>
    <w:rsid w:val="009C5AF7"/>
    <w:rsid w:val="009C5BD6"/>
    <w:rsid w:val="009C5CED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4B92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B49"/>
    <w:rsid w:val="00A148B2"/>
    <w:rsid w:val="00A166E0"/>
    <w:rsid w:val="00A168B7"/>
    <w:rsid w:val="00A16C28"/>
    <w:rsid w:val="00A16E50"/>
    <w:rsid w:val="00A16E9E"/>
    <w:rsid w:val="00A178D9"/>
    <w:rsid w:val="00A21AC4"/>
    <w:rsid w:val="00A221F8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35F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9DA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77E79"/>
    <w:rsid w:val="00A80348"/>
    <w:rsid w:val="00A80B6D"/>
    <w:rsid w:val="00A822FA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17E1"/>
    <w:rsid w:val="00AA297A"/>
    <w:rsid w:val="00AA2B8A"/>
    <w:rsid w:val="00AA31B1"/>
    <w:rsid w:val="00AA5226"/>
    <w:rsid w:val="00AA5699"/>
    <w:rsid w:val="00AA56ED"/>
    <w:rsid w:val="00AA5F33"/>
    <w:rsid w:val="00AA645A"/>
    <w:rsid w:val="00AA68E2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B7E44"/>
    <w:rsid w:val="00AC0005"/>
    <w:rsid w:val="00AC1499"/>
    <w:rsid w:val="00AC22AF"/>
    <w:rsid w:val="00AC27B3"/>
    <w:rsid w:val="00AC3655"/>
    <w:rsid w:val="00AC3658"/>
    <w:rsid w:val="00AC4C30"/>
    <w:rsid w:val="00AC4D33"/>
    <w:rsid w:val="00AC4ED7"/>
    <w:rsid w:val="00AC5061"/>
    <w:rsid w:val="00AC5451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26D6"/>
    <w:rsid w:val="00AF3670"/>
    <w:rsid w:val="00AF36DD"/>
    <w:rsid w:val="00AF3807"/>
    <w:rsid w:val="00AF44A7"/>
    <w:rsid w:val="00AF4C84"/>
    <w:rsid w:val="00AF6C83"/>
    <w:rsid w:val="00AF6D19"/>
    <w:rsid w:val="00AF7D7D"/>
    <w:rsid w:val="00B018BA"/>
    <w:rsid w:val="00B01E82"/>
    <w:rsid w:val="00B02A17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589"/>
    <w:rsid w:val="00B14656"/>
    <w:rsid w:val="00B151F4"/>
    <w:rsid w:val="00B1636C"/>
    <w:rsid w:val="00B17410"/>
    <w:rsid w:val="00B17BB7"/>
    <w:rsid w:val="00B17E49"/>
    <w:rsid w:val="00B207AB"/>
    <w:rsid w:val="00B20836"/>
    <w:rsid w:val="00B20E46"/>
    <w:rsid w:val="00B219A9"/>
    <w:rsid w:val="00B22E2B"/>
    <w:rsid w:val="00B2431E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2DE"/>
    <w:rsid w:val="00B44A77"/>
    <w:rsid w:val="00B44C5C"/>
    <w:rsid w:val="00B44DCB"/>
    <w:rsid w:val="00B46615"/>
    <w:rsid w:val="00B46728"/>
    <w:rsid w:val="00B46939"/>
    <w:rsid w:val="00B46BD5"/>
    <w:rsid w:val="00B473D1"/>
    <w:rsid w:val="00B4799E"/>
    <w:rsid w:val="00B50B89"/>
    <w:rsid w:val="00B518C7"/>
    <w:rsid w:val="00B51C06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3FE"/>
    <w:rsid w:val="00B60659"/>
    <w:rsid w:val="00B609B6"/>
    <w:rsid w:val="00B60C47"/>
    <w:rsid w:val="00B60D2E"/>
    <w:rsid w:val="00B60ECA"/>
    <w:rsid w:val="00B6131D"/>
    <w:rsid w:val="00B615EA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2943"/>
    <w:rsid w:val="00B7325F"/>
    <w:rsid w:val="00B73389"/>
    <w:rsid w:val="00B73EB2"/>
    <w:rsid w:val="00B75193"/>
    <w:rsid w:val="00B754AA"/>
    <w:rsid w:val="00B76AE6"/>
    <w:rsid w:val="00B76FDD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AA4"/>
    <w:rsid w:val="00B85CAA"/>
    <w:rsid w:val="00B86A22"/>
    <w:rsid w:val="00B86D42"/>
    <w:rsid w:val="00B86FF3"/>
    <w:rsid w:val="00B87CFC"/>
    <w:rsid w:val="00B922FD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770"/>
    <w:rsid w:val="00BA2A34"/>
    <w:rsid w:val="00BA2B63"/>
    <w:rsid w:val="00BA2C01"/>
    <w:rsid w:val="00BA3116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3905"/>
    <w:rsid w:val="00BB3F7F"/>
    <w:rsid w:val="00BB4DF5"/>
    <w:rsid w:val="00BB4F51"/>
    <w:rsid w:val="00BB54E9"/>
    <w:rsid w:val="00BB5816"/>
    <w:rsid w:val="00BB67D0"/>
    <w:rsid w:val="00BB70FD"/>
    <w:rsid w:val="00BB7B8A"/>
    <w:rsid w:val="00BC2358"/>
    <w:rsid w:val="00BC3471"/>
    <w:rsid w:val="00BC3A8B"/>
    <w:rsid w:val="00BC3D7D"/>
    <w:rsid w:val="00BC3DD5"/>
    <w:rsid w:val="00BC414A"/>
    <w:rsid w:val="00BC53CC"/>
    <w:rsid w:val="00BC7993"/>
    <w:rsid w:val="00BC7EF4"/>
    <w:rsid w:val="00BD09CB"/>
    <w:rsid w:val="00BD13D4"/>
    <w:rsid w:val="00BD1927"/>
    <w:rsid w:val="00BD1C71"/>
    <w:rsid w:val="00BD2280"/>
    <w:rsid w:val="00BD24DB"/>
    <w:rsid w:val="00BD2C8E"/>
    <w:rsid w:val="00BD50F2"/>
    <w:rsid w:val="00BD55DE"/>
    <w:rsid w:val="00BD5E83"/>
    <w:rsid w:val="00BD6934"/>
    <w:rsid w:val="00BD707A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407F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709"/>
    <w:rsid w:val="00C03E91"/>
    <w:rsid w:val="00C05C3F"/>
    <w:rsid w:val="00C06B1F"/>
    <w:rsid w:val="00C06C6D"/>
    <w:rsid w:val="00C06D9A"/>
    <w:rsid w:val="00C107FC"/>
    <w:rsid w:val="00C11195"/>
    <w:rsid w:val="00C11A14"/>
    <w:rsid w:val="00C11BDA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E2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C49"/>
    <w:rsid w:val="00C34FDC"/>
    <w:rsid w:val="00C353F2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6E39"/>
    <w:rsid w:val="00C474C3"/>
    <w:rsid w:val="00C4753A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5756D"/>
    <w:rsid w:val="00C60462"/>
    <w:rsid w:val="00C605A6"/>
    <w:rsid w:val="00C60884"/>
    <w:rsid w:val="00C61833"/>
    <w:rsid w:val="00C61F34"/>
    <w:rsid w:val="00C62E43"/>
    <w:rsid w:val="00C633BE"/>
    <w:rsid w:val="00C637B8"/>
    <w:rsid w:val="00C645AB"/>
    <w:rsid w:val="00C665EE"/>
    <w:rsid w:val="00C6718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6A12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1FC"/>
    <w:rsid w:val="00C91945"/>
    <w:rsid w:val="00C92541"/>
    <w:rsid w:val="00C9264B"/>
    <w:rsid w:val="00C92840"/>
    <w:rsid w:val="00C944FE"/>
    <w:rsid w:val="00C94B4C"/>
    <w:rsid w:val="00C94E1B"/>
    <w:rsid w:val="00C953CD"/>
    <w:rsid w:val="00C96797"/>
    <w:rsid w:val="00CA0E38"/>
    <w:rsid w:val="00CA3B9F"/>
    <w:rsid w:val="00CA3F67"/>
    <w:rsid w:val="00CA5170"/>
    <w:rsid w:val="00CA663F"/>
    <w:rsid w:val="00CA720A"/>
    <w:rsid w:val="00CB099A"/>
    <w:rsid w:val="00CB1608"/>
    <w:rsid w:val="00CB40A4"/>
    <w:rsid w:val="00CB50F5"/>
    <w:rsid w:val="00CB5912"/>
    <w:rsid w:val="00CB7FD4"/>
    <w:rsid w:val="00CC1EA8"/>
    <w:rsid w:val="00CC2DAB"/>
    <w:rsid w:val="00CC30E0"/>
    <w:rsid w:val="00CC43AE"/>
    <w:rsid w:val="00CC468E"/>
    <w:rsid w:val="00CC49B3"/>
    <w:rsid w:val="00CD01BE"/>
    <w:rsid w:val="00CD048F"/>
    <w:rsid w:val="00CD04C0"/>
    <w:rsid w:val="00CD0CAB"/>
    <w:rsid w:val="00CD10D8"/>
    <w:rsid w:val="00CD1DCB"/>
    <w:rsid w:val="00CD3427"/>
    <w:rsid w:val="00CD3BB2"/>
    <w:rsid w:val="00CD435D"/>
    <w:rsid w:val="00CD4735"/>
    <w:rsid w:val="00CD4E48"/>
    <w:rsid w:val="00CD5F23"/>
    <w:rsid w:val="00CD66F0"/>
    <w:rsid w:val="00CD6709"/>
    <w:rsid w:val="00CD7E04"/>
    <w:rsid w:val="00CE07E9"/>
    <w:rsid w:val="00CE3A4D"/>
    <w:rsid w:val="00CE47D8"/>
    <w:rsid w:val="00CE49FE"/>
    <w:rsid w:val="00CE4A64"/>
    <w:rsid w:val="00CE6068"/>
    <w:rsid w:val="00CE7439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02F"/>
    <w:rsid w:val="00D16CD0"/>
    <w:rsid w:val="00D170D2"/>
    <w:rsid w:val="00D17508"/>
    <w:rsid w:val="00D17A05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906"/>
    <w:rsid w:val="00D31E17"/>
    <w:rsid w:val="00D330EA"/>
    <w:rsid w:val="00D33B71"/>
    <w:rsid w:val="00D33BFF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67FCB"/>
    <w:rsid w:val="00D71665"/>
    <w:rsid w:val="00D719D5"/>
    <w:rsid w:val="00D728FF"/>
    <w:rsid w:val="00D72956"/>
    <w:rsid w:val="00D72B45"/>
    <w:rsid w:val="00D72D06"/>
    <w:rsid w:val="00D7643D"/>
    <w:rsid w:val="00D76539"/>
    <w:rsid w:val="00D7698B"/>
    <w:rsid w:val="00D7703C"/>
    <w:rsid w:val="00D80166"/>
    <w:rsid w:val="00D810B1"/>
    <w:rsid w:val="00D81123"/>
    <w:rsid w:val="00D819A9"/>
    <w:rsid w:val="00D81A5C"/>
    <w:rsid w:val="00D83435"/>
    <w:rsid w:val="00D85A81"/>
    <w:rsid w:val="00D867F1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2B80"/>
    <w:rsid w:val="00DA2C43"/>
    <w:rsid w:val="00DA5549"/>
    <w:rsid w:val="00DA6BBD"/>
    <w:rsid w:val="00DA7D28"/>
    <w:rsid w:val="00DA7EBA"/>
    <w:rsid w:val="00DB0C22"/>
    <w:rsid w:val="00DB26B5"/>
    <w:rsid w:val="00DB345C"/>
    <w:rsid w:val="00DB5D3D"/>
    <w:rsid w:val="00DB5DDA"/>
    <w:rsid w:val="00DB63D8"/>
    <w:rsid w:val="00DB6FCF"/>
    <w:rsid w:val="00DB776A"/>
    <w:rsid w:val="00DB7B9C"/>
    <w:rsid w:val="00DB7BE4"/>
    <w:rsid w:val="00DC14B1"/>
    <w:rsid w:val="00DC244F"/>
    <w:rsid w:val="00DC452B"/>
    <w:rsid w:val="00DC470D"/>
    <w:rsid w:val="00DC6668"/>
    <w:rsid w:val="00DC6F4F"/>
    <w:rsid w:val="00DC6F61"/>
    <w:rsid w:val="00DD2312"/>
    <w:rsid w:val="00DD3913"/>
    <w:rsid w:val="00DD448F"/>
    <w:rsid w:val="00DD5030"/>
    <w:rsid w:val="00DD5F7A"/>
    <w:rsid w:val="00DD60CC"/>
    <w:rsid w:val="00DD60FF"/>
    <w:rsid w:val="00DD6A6D"/>
    <w:rsid w:val="00DD7336"/>
    <w:rsid w:val="00DE1D6C"/>
    <w:rsid w:val="00DE348A"/>
    <w:rsid w:val="00DE3B73"/>
    <w:rsid w:val="00DE3E91"/>
    <w:rsid w:val="00DE692F"/>
    <w:rsid w:val="00DE6F4E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30C2"/>
    <w:rsid w:val="00E03412"/>
    <w:rsid w:val="00E0356B"/>
    <w:rsid w:val="00E03DB3"/>
    <w:rsid w:val="00E045F5"/>
    <w:rsid w:val="00E05305"/>
    <w:rsid w:val="00E054D4"/>
    <w:rsid w:val="00E06FA7"/>
    <w:rsid w:val="00E076A2"/>
    <w:rsid w:val="00E07985"/>
    <w:rsid w:val="00E07DB9"/>
    <w:rsid w:val="00E108A2"/>
    <w:rsid w:val="00E12289"/>
    <w:rsid w:val="00E12AEB"/>
    <w:rsid w:val="00E12D85"/>
    <w:rsid w:val="00E12FE0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1521"/>
    <w:rsid w:val="00E32ABD"/>
    <w:rsid w:val="00E33679"/>
    <w:rsid w:val="00E33E39"/>
    <w:rsid w:val="00E349A2"/>
    <w:rsid w:val="00E3557C"/>
    <w:rsid w:val="00E35704"/>
    <w:rsid w:val="00E36D31"/>
    <w:rsid w:val="00E4164C"/>
    <w:rsid w:val="00E41772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1DDF"/>
    <w:rsid w:val="00E53930"/>
    <w:rsid w:val="00E54C59"/>
    <w:rsid w:val="00E54D7A"/>
    <w:rsid w:val="00E56CCA"/>
    <w:rsid w:val="00E573ED"/>
    <w:rsid w:val="00E57C1E"/>
    <w:rsid w:val="00E61953"/>
    <w:rsid w:val="00E61CCD"/>
    <w:rsid w:val="00E62BAD"/>
    <w:rsid w:val="00E6334F"/>
    <w:rsid w:val="00E635D9"/>
    <w:rsid w:val="00E63DFA"/>
    <w:rsid w:val="00E64B98"/>
    <w:rsid w:val="00E64FD8"/>
    <w:rsid w:val="00E6549B"/>
    <w:rsid w:val="00E65798"/>
    <w:rsid w:val="00E67F54"/>
    <w:rsid w:val="00E709E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1C12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90E"/>
    <w:rsid w:val="00E96F67"/>
    <w:rsid w:val="00E977E0"/>
    <w:rsid w:val="00EA1043"/>
    <w:rsid w:val="00EA1563"/>
    <w:rsid w:val="00EA2220"/>
    <w:rsid w:val="00EA4770"/>
    <w:rsid w:val="00EA4C1B"/>
    <w:rsid w:val="00EA6BF6"/>
    <w:rsid w:val="00EA7C33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016A"/>
    <w:rsid w:val="00EC21D7"/>
    <w:rsid w:val="00EC24E7"/>
    <w:rsid w:val="00EC4DFB"/>
    <w:rsid w:val="00EC649E"/>
    <w:rsid w:val="00EC6AB0"/>
    <w:rsid w:val="00EC73CE"/>
    <w:rsid w:val="00ED01CC"/>
    <w:rsid w:val="00ED09A8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563"/>
    <w:rsid w:val="00F25C6D"/>
    <w:rsid w:val="00F25CE6"/>
    <w:rsid w:val="00F25F0E"/>
    <w:rsid w:val="00F26EEE"/>
    <w:rsid w:val="00F272CB"/>
    <w:rsid w:val="00F30E09"/>
    <w:rsid w:val="00F31379"/>
    <w:rsid w:val="00F319B5"/>
    <w:rsid w:val="00F323B6"/>
    <w:rsid w:val="00F3244F"/>
    <w:rsid w:val="00F32499"/>
    <w:rsid w:val="00F32C98"/>
    <w:rsid w:val="00F32E39"/>
    <w:rsid w:val="00F3344F"/>
    <w:rsid w:val="00F33DBB"/>
    <w:rsid w:val="00F34FA9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6DE8"/>
    <w:rsid w:val="00F47ABD"/>
    <w:rsid w:val="00F47B26"/>
    <w:rsid w:val="00F47F96"/>
    <w:rsid w:val="00F51C70"/>
    <w:rsid w:val="00F51F2E"/>
    <w:rsid w:val="00F529A5"/>
    <w:rsid w:val="00F5502C"/>
    <w:rsid w:val="00F550E6"/>
    <w:rsid w:val="00F56DF9"/>
    <w:rsid w:val="00F57158"/>
    <w:rsid w:val="00F57820"/>
    <w:rsid w:val="00F57FBC"/>
    <w:rsid w:val="00F60991"/>
    <w:rsid w:val="00F609C7"/>
    <w:rsid w:val="00F611B8"/>
    <w:rsid w:val="00F613BD"/>
    <w:rsid w:val="00F61EEE"/>
    <w:rsid w:val="00F6302E"/>
    <w:rsid w:val="00F638FE"/>
    <w:rsid w:val="00F64AA7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538E"/>
    <w:rsid w:val="00F75650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437"/>
    <w:rsid w:val="00F9186F"/>
    <w:rsid w:val="00F92027"/>
    <w:rsid w:val="00F927CE"/>
    <w:rsid w:val="00F93777"/>
    <w:rsid w:val="00F93B96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A6E38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1CD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3F5C"/>
    <w:rsid w:val="00FF41DF"/>
    <w:rsid w:val="00FF65B9"/>
    <w:rsid w:val="00FF685A"/>
    <w:rsid w:val="00FF69CF"/>
    <w:rsid w:val="00FF6F15"/>
    <w:rsid w:val="00FF707E"/>
    <w:rsid w:val="2DAF577D"/>
    <w:rsid w:val="3B392F46"/>
    <w:rsid w:val="458C771B"/>
    <w:rsid w:val="4BEC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D9204A"/>
  <w15:docId w15:val="{AD659AFE-C022-4D70-B5A4-08F29C64B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numId w:val="3"/>
      </w:numPr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qFormat/>
    <w:pPr>
      <w:spacing w:line="400" w:lineRule="exact"/>
      <w:jc w:val="center"/>
    </w:pPr>
    <w:rPr>
      <w:rFonts w:ascii="Times New Roman" w:eastAsia="宋体" w:hAnsi="Times New Roman" w:cs="Times New Roman"/>
      <w:szCs w:val="20"/>
      <w:lang w:val="zh-CN"/>
    </w:r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Subtitle"/>
    <w:basedOn w:val="a"/>
    <w:next w:val="a"/>
    <w:link w:val="ae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f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0">
    <w:name w:val="Title"/>
    <w:basedOn w:val="a"/>
    <w:next w:val="a"/>
    <w:link w:val="af1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paragraph" w:styleId="af2">
    <w:name w:val="annotation subject"/>
    <w:basedOn w:val="a5"/>
    <w:next w:val="a5"/>
    <w:link w:val="af3"/>
    <w:uiPriority w:val="99"/>
    <w:semiHidden/>
    <w:unhideWhenUsed/>
    <w:qFormat/>
    <w:rPr>
      <w:b/>
      <w:bCs/>
    </w:rPr>
  </w:style>
  <w:style w:type="table" w:styleId="af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6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7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f1">
    <w:name w:val="标题 字符"/>
    <w:basedOn w:val="a0"/>
    <w:link w:val="af0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e">
    <w:name w:val="副标题 字符"/>
    <w:basedOn w:val="a0"/>
    <w:link w:val="ad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af8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qFormat/>
    <w:rPr>
      <w:rFonts w:ascii="Times New Roman" w:hAnsi="Times New Roman" w:cs="Times New Roman"/>
      <w:b/>
      <w:bCs/>
      <w:sz w:val="28"/>
      <w:szCs w:val="32"/>
    </w:r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hAnsi="Times New Roman" w:cs="Times New Roman"/>
      <w:b/>
      <w:bCs/>
      <w:sz w:val="24"/>
      <w:szCs w:val="32"/>
    </w:rPr>
  </w:style>
  <w:style w:type="character" w:customStyle="1" w:styleId="a6">
    <w:name w:val="批注文字 字符"/>
    <w:basedOn w:val="a0"/>
    <w:link w:val="a5"/>
    <w:uiPriority w:val="99"/>
    <w:semiHidden/>
    <w:qFormat/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character" w:styleId="af9">
    <w:name w:val="Placeholder Text"/>
    <w:basedOn w:val="a0"/>
    <w:uiPriority w:val="99"/>
    <w:semiHidden/>
    <w:qFormat/>
    <w:rPr>
      <w:color w:val="808080"/>
    </w:rPr>
  </w:style>
  <w:style w:type="table" w:customStyle="1" w:styleId="5-11">
    <w:name w:val="网格表 5 深色 - 着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fa">
    <w:name w:val="No Spacing"/>
    <w:uiPriority w:val="1"/>
    <w:qFormat/>
    <w:pPr>
      <w:widowControl w:val="0"/>
      <w:ind w:firstLineChars="200" w:firstLine="200"/>
      <w:jc w:val="both"/>
    </w:pPr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4-11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110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0"/>
      <w:szCs w:val="20"/>
    </w:rPr>
  </w:style>
  <w:style w:type="character" w:customStyle="1" w:styleId="af3">
    <w:name w:val="批注主题 字符"/>
    <w:basedOn w:val="a6"/>
    <w:link w:val="af2"/>
    <w:uiPriority w:val="99"/>
    <w:semiHidden/>
    <w:qFormat/>
    <w:rPr>
      <w:b/>
      <w:bCs/>
    </w:rPr>
  </w:style>
  <w:style w:type="character" w:customStyle="1" w:styleId="a4">
    <w:name w:val="题注 字符"/>
    <w:link w:val="a3"/>
    <w:qFormat/>
    <w:rPr>
      <w:rFonts w:ascii="Times New Roman" w:eastAsia="宋体" w:hAnsi="Times New Roman" w:cs="Times New Roman"/>
      <w:szCs w:val="20"/>
      <w:lang w:val="zh-CN" w:eastAsia="zh-CN"/>
    </w:rPr>
  </w:style>
  <w:style w:type="character" w:styleId="afb">
    <w:name w:val="Unresolved Mention"/>
    <w:basedOn w:val="a0"/>
    <w:uiPriority w:val="99"/>
    <w:semiHidden/>
    <w:unhideWhenUsed/>
    <w:rsid w:val="003032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1.&#21016;&#38632;&#26228;-&#30693;&#35782;&#22270;&#35889;&#27010;&#36848;.doc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DBB3C90-2E1D-4C65-AD9F-5C25C7496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2</Pages>
  <Words>95</Words>
  <Characters>545</Characters>
  <Application>Microsoft Office Word</Application>
  <DocSecurity>0</DocSecurity>
  <Lines>4</Lines>
  <Paragraphs>1</Paragraphs>
  <ScaleCrop>false</ScaleCrop>
  <Company>微软中国</Company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na</dc:creator>
  <cp:lastModifiedBy>shang c</cp:lastModifiedBy>
  <cp:revision>176</cp:revision>
  <dcterms:created xsi:type="dcterms:W3CDTF">2021-07-04T03:23:00Z</dcterms:created>
  <dcterms:modified xsi:type="dcterms:W3CDTF">2021-08-01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</Properties>
</file>